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3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8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ABC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9340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9340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1494.4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56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12394.4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